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Recipient's Name],</w:t>
      </w:r>
    </w:p>
    <w:p>
      <w:pPr>
        <w:pStyle w:val="BodyText"/>
      </w:pPr>
      <w:r>
        <w:t xml:space="preserve">It is with great enthusiasm that I submit my application for the Medical Researcher position at [Institution Name] in Australia Brisbane. As a dedicated and innovative medical researcher, I am eager to contribute my expertise, passion for scientific discovery, and commitment to advancing healthcare solutions in this vibrant and dynamic region. Australia Brisbane offers a unique blend of cutting-edge research facilities, a thriving academic community, and a multicultural environment that aligns perfectly with my professional aspirations. I am confident that my background in medical research, combined with my adaptability and cultural sensitivity, makes me an ideal candidate for this role.</w:t>
      </w:r>
    </w:p>
    <w:bookmarkStart w:id="20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over [X years] of experience in medical research, I have developed a strong foundation in [specific areas such as molecular biology, clinical trials, epidemiology, or biotechnology]. My work has focused on addressing critical health challenges through rigorous scientific inquiry and interdisciplinary collaboration. For instance, during my tenure at [Previous Institution], I led a project investigating [specific research topic], which resulted in [mention outcome, e.g., "a peer-reviewed publication in a top-tier journal" or "a novel diagnostic tool that improved patient outcomes"]. This experience honed my ability to design and execute complex research protocols while maintaining meticulous attention to detail and ethical standards.</w:t>
      </w:r>
    </w:p>
    <w:p>
      <w:pPr>
        <w:pStyle w:val="BodyText"/>
      </w:pPr>
      <w:r>
        <w:t xml:space="preserve">Australia Brisbane has long been a hub for groundbreaking medical research, with institutions such as the University of Queensland, Queensland Institute of Medical Research (QIMR Berghofer), and the Translational Research Institute (TRI) setting global benchmarks. I am particularly inspired by [specific institution or research initiative in Brisbane], which aligns with my own focus on [related field]. The opportunity to contribute to such a forward-thinking environment is deeply appealing, as it would allow me to leverage my skills in [specific skills, e.g., data analysis, laboratory techniques, or grant writing] while learning from the region’s leading experts.</w:t>
      </w:r>
    </w:p>
    <w:bookmarkEnd w:id="20"/>
    <w:bookmarkStart w:id="21" w:name="why-australia-brisbane"/>
    <w:p>
      <w:pPr>
        <w:pStyle w:val="Heading2"/>
      </w:pPr>
      <w:r>
        <w:t xml:space="preserve">Why Australia Brisbane?</w:t>
      </w:r>
    </w:p>
    <w:p>
      <w:pPr>
        <w:pStyle w:val="FirstParagraph"/>
      </w:pPr>
      <w:r>
        <w:t xml:space="preserve">Australia Brisbane is not only a city of scientific innovation but also a place where diversity and collaboration drive progress. The multicultural fabric of Brisbane fosters an inclusive atmosphere that resonates with my values as a researcher. I am particularly drawn to the city’s commitment to advancing public health through initiatives like [mention specific local program or organization, if applicable], which reflects the kind of impactful work I aim to be part of. Furthermore, Brisbane’s access to advanced research infrastructure and its proximity to both urban and natural ecosystems offer unique opportunities for studying [relevant topics, e.g., tropical diseases, environmental health, or biotechnology].</w:t>
      </w:r>
    </w:p>
    <w:p>
      <w:pPr>
        <w:pStyle w:val="BodyText"/>
      </w:pPr>
      <w:r>
        <w:t xml:space="preserve">My adaptability and willingness to embrace new environments have been instrumental in my career. I have worked in multidisciplinary teams across various settings, including academic institutions, pharmaceutical companies, and non-profit organizations. This experience has equipped me with the ability to navigate complex research landscapes while maintaining a strong focus on collaboration and communication. In Brisbane, I am confident that I can contribute effectively to your team’s goals while continuing to grow as a researcher.</w:t>
      </w:r>
    </w:p>
    <w:bookmarkEnd w:id="21"/>
    <w:bookmarkStart w:id="22" w:name="research-contributions-and-vision"/>
    <w:p>
      <w:pPr>
        <w:pStyle w:val="Heading2"/>
      </w:pPr>
      <w:r>
        <w:t xml:space="preserve">Research Contributions and Vision</w:t>
      </w:r>
    </w:p>
    <w:p>
      <w:pPr>
        <w:pStyle w:val="FirstParagraph"/>
      </w:pPr>
      <w:r>
        <w:t xml:space="preserve">Throughout my career, I have prioritized research that addresses real-world health disparities and promotes equitable solutions. For example, my work on [specific project] highlighted the importance of [key finding or impact], which has informed policy changes in [region or institution]. I am particularly interested in exploring how emerging technologies such as AI and genomics can be applied to improve diagnostic accuracy and treatment efficacy in underserved populations. In Australia Brisbane, I see a unique opportunity to bridge the gap between innovation and accessibility, ensuring that medical advancements benefit all communities.</w:t>
      </w:r>
    </w:p>
    <w:p>
      <w:pPr>
        <w:pStyle w:val="BodyText"/>
      </w:pPr>
      <w:r>
        <w:t xml:space="preserve">My research philosophy is rooted in integrity, creativity, and a deep respect for the human element of healthcare. I believe that meaningful scientific progress requires not only technical expertise but also empathy and a commitment to ethical practices. This perspective has guided my approach to mentoring junior researchers and engaging with patient advocacy groups, which I would gladly extend to the Brisbane community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possibility of joining [Institution Name] as a Medical Researcher in Australia Brisbane. My academic background, professional experience, and personal dedication to advancing medical science position me to make a valuable contribution to your organization. I am particularly motivated by the chance to work alongside visionary researchers who share my passion for improving global health outcomes.</w:t>
      </w:r>
    </w:p>
    <w:p>
      <w:pPr>
        <w:pStyle w:val="BodyText"/>
      </w:pPr>
      <w:r>
        <w:t xml:space="preserve">Thank you for considering my application. I would be honored to discuss how my skills and vision align with the goals of [Institution Name]. Please feel free to contact me at [your phone number] or [your email address] at your earliest convenience. I look forward to the opportunity to contribute to the innovative research culture of Australia Brisban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edical Researcher</dc:title>
  <dc:creator/>
  <cp:keywords/>
  <dcterms:created xsi:type="dcterms:W3CDTF">2026-07-24T11:05:54Z</dcterms:created>
  <dcterms:modified xsi:type="dcterms:W3CDTF">2026-07-24T11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